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20098F" w14:textId="77777777" w:rsidR="00DA4A12" w:rsidRPr="00577C97" w:rsidRDefault="00DA4A12" w:rsidP="00AE7AD2">
      <w:pPr>
        <w:bidi/>
        <w:rPr>
          <w:rFonts w:cs="B Nazanin"/>
          <w:b/>
          <w:bCs/>
          <w:sz w:val="8"/>
          <w:szCs w:val="8"/>
          <w:rtl/>
          <w:lang w:bidi="fa-IR"/>
        </w:rPr>
      </w:pPr>
      <w:bookmarkStart w:id="0" w:name="_GoBack"/>
      <w:bookmarkEnd w:id="0"/>
    </w:p>
    <w:p w14:paraId="78124FE7" w14:textId="661B6945" w:rsidR="009156AC" w:rsidRPr="00577C97" w:rsidRDefault="00735005" w:rsidP="00DA4A12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577C97">
        <w:rPr>
          <w:rFonts w:cs="B Nazanin" w:hint="cs"/>
          <w:b/>
          <w:bCs/>
          <w:sz w:val="28"/>
          <w:szCs w:val="28"/>
          <w:rtl/>
          <w:lang w:bidi="fa-IR"/>
        </w:rPr>
        <w:t>به نام خدا</w:t>
      </w:r>
    </w:p>
    <w:p w14:paraId="2FA648E6" w14:textId="6AF35B82" w:rsidR="00286EA1" w:rsidRPr="00577C97" w:rsidRDefault="00B1609B" w:rsidP="00286EA1">
      <w:pPr>
        <w:bidi/>
        <w:jc w:val="center"/>
        <w:rPr>
          <w:rFonts w:cs="B Nazanin"/>
          <w:sz w:val="28"/>
          <w:szCs w:val="28"/>
          <w:rtl/>
        </w:rPr>
      </w:pPr>
      <w:r w:rsidRPr="00577C97">
        <w:rPr>
          <w:rFonts w:cs="B Nazanin"/>
          <w:sz w:val="28"/>
          <w:szCs w:val="28"/>
          <w:rtl/>
        </w:rPr>
        <w:t>فرم ارزیابی رساله دکترای مهندسی ب</w:t>
      </w:r>
      <w:r w:rsidR="00DA4A12" w:rsidRPr="00577C97">
        <w:rPr>
          <w:rFonts w:cs="B Nazanin" w:hint="cs"/>
          <w:sz w:val="28"/>
          <w:szCs w:val="28"/>
          <w:rtl/>
        </w:rPr>
        <w:t>رق</w:t>
      </w:r>
      <w:r w:rsidRPr="00577C97">
        <w:rPr>
          <w:rFonts w:cs="B Nazanin"/>
          <w:sz w:val="28"/>
          <w:szCs w:val="28"/>
          <w:rtl/>
        </w:rPr>
        <w:t xml:space="preserve"> دانشگاه</w:t>
      </w:r>
      <w:r w:rsidRPr="00577C97">
        <w:rPr>
          <w:rFonts w:cs="B Nazanin" w:hint="cs"/>
          <w:sz w:val="28"/>
          <w:szCs w:val="28"/>
          <w:rtl/>
        </w:rPr>
        <w:t xml:space="preserve"> شهید بهشتی</w:t>
      </w:r>
    </w:p>
    <w:p w14:paraId="77DB702F" w14:textId="36F0CC21" w:rsidR="00B1609B" w:rsidRPr="00577C97" w:rsidRDefault="00B1609B" w:rsidP="00286EA1">
      <w:pPr>
        <w:bidi/>
        <w:rPr>
          <w:rFonts w:cs="B Nazanin"/>
          <w:sz w:val="28"/>
          <w:szCs w:val="28"/>
          <w:rtl/>
        </w:rPr>
      </w:pPr>
      <w:r w:rsidRPr="00577C97">
        <w:rPr>
          <w:rFonts w:cs="B Nazanin" w:hint="cs"/>
          <w:sz w:val="28"/>
          <w:szCs w:val="28"/>
          <w:rtl/>
        </w:rPr>
        <w:t>عنوان رساله:</w:t>
      </w:r>
    </w:p>
    <w:p w14:paraId="4ED3D88B" w14:textId="36F0CC21" w:rsidR="00B1609B" w:rsidRPr="00577C97" w:rsidRDefault="00B1609B" w:rsidP="00286EA1">
      <w:pPr>
        <w:bidi/>
        <w:rPr>
          <w:rFonts w:cs="B Nazanin"/>
          <w:sz w:val="28"/>
          <w:szCs w:val="28"/>
          <w:rtl/>
        </w:rPr>
      </w:pPr>
      <w:r w:rsidRPr="00577C97">
        <w:rPr>
          <w:rFonts w:cs="B Nazanin" w:hint="cs"/>
          <w:sz w:val="28"/>
          <w:szCs w:val="28"/>
          <w:rtl/>
        </w:rPr>
        <w:t>دانشجو:</w:t>
      </w:r>
    </w:p>
    <w:p w14:paraId="3952322B" w14:textId="61CAAB53" w:rsidR="00B1609B" w:rsidRPr="00577C97" w:rsidRDefault="00B1609B" w:rsidP="00286EA1">
      <w:pPr>
        <w:bidi/>
        <w:rPr>
          <w:rFonts w:cs="B Nazanin"/>
          <w:sz w:val="28"/>
          <w:szCs w:val="28"/>
          <w:rtl/>
        </w:rPr>
      </w:pPr>
      <w:r w:rsidRPr="00577C97">
        <w:rPr>
          <w:rFonts w:cs="B Nazanin" w:hint="cs"/>
          <w:sz w:val="28"/>
          <w:szCs w:val="28"/>
          <w:rtl/>
        </w:rPr>
        <w:t>سال ورود:</w:t>
      </w:r>
    </w:p>
    <w:p w14:paraId="371B84F1" w14:textId="26BD294E" w:rsidR="00B1609B" w:rsidRPr="00577C97" w:rsidRDefault="00B1609B" w:rsidP="00286EA1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 w:hint="cs"/>
          <w:sz w:val="28"/>
          <w:szCs w:val="28"/>
          <w:rtl/>
        </w:rPr>
        <w:t>درصد میزان ارتباط موضوع رساله با تخصص داور:</w:t>
      </w:r>
    </w:p>
    <w:p w14:paraId="1FB5626B" w14:textId="77777777" w:rsidR="00DA4A12" w:rsidRPr="00577C97" w:rsidRDefault="00DA4A12" w:rsidP="00DA4A12">
      <w:pPr>
        <w:pStyle w:val="ListParagraph"/>
        <w:bidi/>
        <w:rPr>
          <w:rFonts w:cs="B Nazanin"/>
          <w:sz w:val="28"/>
          <w:szCs w:val="28"/>
        </w:rPr>
      </w:pPr>
    </w:p>
    <w:p w14:paraId="5BB979C4" w14:textId="515434C8" w:rsidR="008D562C" w:rsidRPr="00577C97" w:rsidRDefault="008D562C" w:rsidP="00DA4A1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 w:hint="cs"/>
          <w:sz w:val="28"/>
          <w:szCs w:val="28"/>
          <w:rtl/>
        </w:rPr>
        <w:t>محورهای تحقیقاتی، نوآوری و شاخصه‌های مهم رساله</w:t>
      </w:r>
      <w:r w:rsidR="00DA4A12" w:rsidRPr="00577C97">
        <w:rPr>
          <w:rFonts w:cs="B Nazanin" w:hint="cs"/>
          <w:sz w:val="28"/>
          <w:szCs w:val="28"/>
          <w:rtl/>
          <w:lang w:bidi="fa-IR"/>
        </w:rPr>
        <w:t xml:space="preserve"> و </w:t>
      </w:r>
      <w:r w:rsidRPr="00577C97">
        <w:rPr>
          <w:rFonts w:cs="B Nazanin" w:hint="cs"/>
          <w:sz w:val="28"/>
          <w:szCs w:val="28"/>
          <w:rtl/>
        </w:rPr>
        <w:t xml:space="preserve">میزان دستیابی به </w:t>
      </w:r>
      <w:r w:rsidR="00DA4A12" w:rsidRPr="00577C97">
        <w:rPr>
          <w:rFonts w:cs="B Nazanin" w:hint="cs"/>
          <w:sz w:val="28"/>
          <w:szCs w:val="28"/>
          <w:rtl/>
        </w:rPr>
        <w:t>آن‏ها</w:t>
      </w:r>
      <w:r w:rsidR="00577C97">
        <w:rPr>
          <w:rFonts w:cs="B Nazanin" w:hint="cs"/>
          <w:sz w:val="28"/>
          <w:szCs w:val="28"/>
          <w:rtl/>
          <w:lang w:bidi="fa-IR"/>
        </w:rPr>
        <w:t>:</w:t>
      </w:r>
    </w:p>
    <w:p w14:paraId="0EE3CDEC" w14:textId="77777777" w:rsidR="00C953C1" w:rsidRPr="00577C97" w:rsidRDefault="00C953C1" w:rsidP="00286EA1">
      <w:pPr>
        <w:bidi/>
        <w:rPr>
          <w:rFonts w:cs="B Nazanin"/>
          <w:sz w:val="28"/>
          <w:szCs w:val="28"/>
        </w:rPr>
      </w:pPr>
    </w:p>
    <w:p w14:paraId="60E9F98B" w14:textId="22091415" w:rsidR="008D562C" w:rsidRPr="00577C97" w:rsidRDefault="00BB404F" w:rsidP="00286EA1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/>
          <w:sz w:val="28"/>
          <w:szCs w:val="28"/>
          <w:rtl/>
        </w:rPr>
        <w:t xml:space="preserve">نحوه تنظیم رساله از لحاظ کامل بودن، نگارش، </w:t>
      </w:r>
      <w:r w:rsidRPr="00577C97">
        <w:rPr>
          <w:rFonts w:cs="B Nazanin" w:hint="cs"/>
          <w:sz w:val="28"/>
          <w:szCs w:val="28"/>
          <w:rtl/>
        </w:rPr>
        <w:t>انتقال مطلب، دستاوردها، مراجع، کیفیت شکل</w:t>
      </w:r>
      <w:r w:rsidR="00AC50B7">
        <w:rPr>
          <w:rFonts w:cs="B Nazanin" w:hint="cs"/>
          <w:sz w:val="28"/>
          <w:szCs w:val="28"/>
          <w:rtl/>
        </w:rPr>
        <w:t>‏</w:t>
      </w:r>
      <w:r w:rsidRPr="00577C97">
        <w:rPr>
          <w:rFonts w:cs="B Nazanin" w:hint="cs"/>
          <w:sz w:val="28"/>
          <w:szCs w:val="28"/>
          <w:rtl/>
        </w:rPr>
        <w:t>ها و ...:</w:t>
      </w:r>
    </w:p>
    <w:p w14:paraId="48DE8D97" w14:textId="77777777" w:rsidR="00C953C1" w:rsidRPr="00577C97" w:rsidRDefault="00C953C1" w:rsidP="00286EA1">
      <w:pPr>
        <w:bidi/>
        <w:rPr>
          <w:rFonts w:cs="B Nazanin"/>
          <w:sz w:val="28"/>
          <w:szCs w:val="28"/>
          <w:rtl/>
        </w:rPr>
      </w:pPr>
    </w:p>
    <w:p w14:paraId="52CA8A66" w14:textId="77777777" w:rsidR="00DA4A12" w:rsidRPr="00577C97" w:rsidRDefault="00DA4A12" w:rsidP="00DA4A12">
      <w:pPr>
        <w:bidi/>
        <w:rPr>
          <w:rFonts w:cs="B Nazanin"/>
          <w:sz w:val="28"/>
          <w:szCs w:val="28"/>
        </w:rPr>
      </w:pPr>
    </w:p>
    <w:p w14:paraId="2FC04D15" w14:textId="1CEAA709" w:rsidR="00EF573E" w:rsidRPr="00577C97" w:rsidRDefault="00EF573E" w:rsidP="00286EA1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 w:hint="cs"/>
          <w:sz w:val="28"/>
          <w:szCs w:val="28"/>
          <w:rtl/>
        </w:rPr>
        <w:t>کیفیت و ارتباط مقالات مستخرج از رساله و تطابق با موضوع رساله:</w:t>
      </w:r>
    </w:p>
    <w:p w14:paraId="28058CBF" w14:textId="77777777" w:rsidR="00286EA1" w:rsidRPr="00577C97" w:rsidRDefault="00286EA1" w:rsidP="00286EA1">
      <w:pPr>
        <w:bidi/>
        <w:rPr>
          <w:rFonts w:cs="B Nazanin"/>
          <w:sz w:val="28"/>
          <w:szCs w:val="28"/>
          <w:rtl/>
        </w:rPr>
      </w:pPr>
    </w:p>
    <w:p w14:paraId="20BD9278" w14:textId="77777777" w:rsidR="00DA4A12" w:rsidRPr="00577C97" w:rsidRDefault="00DA4A12" w:rsidP="00DA4A12">
      <w:pPr>
        <w:bidi/>
        <w:rPr>
          <w:rFonts w:cs="B Nazanin"/>
          <w:sz w:val="28"/>
          <w:szCs w:val="28"/>
        </w:rPr>
      </w:pPr>
    </w:p>
    <w:p w14:paraId="3E5E235E" w14:textId="532B5607" w:rsidR="00BB404F" w:rsidRPr="00577C97" w:rsidRDefault="00EF573E" w:rsidP="00286EA1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 w:hint="cs"/>
          <w:sz w:val="28"/>
          <w:szCs w:val="28"/>
          <w:rtl/>
        </w:rPr>
        <w:t>ارزیابی کلی رساله: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(</w:t>
      </w:r>
      <w:r w:rsidRPr="00577C97">
        <w:rPr>
          <w:rFonts w:cs="B Nazanin"/>
          <w:sz w:val="28"/>
          <w:szCs w:val="28"/>
          <w:rtl/>
        </w:rPr>
        <w:t xml:space="preserve">عالی </w:t>
      </w:r>
      <w:r w:rsidRPr="00577C97">
        <w:rPr>
          <w:rFonts w:ascii="Arial" w:hAnsi="Arial" w:cs="Arial" w:hint="cs"/>
          <w:sz w:val="28"/>
          <w:szCs w:val="28"/>
          <w:rtl/>
        </w:rPr>
        <w:t>–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بسیار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خوب</w:t>
      </w:r>
      <w:r w:rsidRPr="00577C97">
        <w:rPr>
          <w:rFonts w:cs="B Nazanin"/>
          <w:sz w:val="28"/>
          <w:szCs w:val="28"/>
          <w:rtl/>
        </w:rPr>
        <w:t xml:space="preserve"> - </w:t>
      </w:r>
      <w:r w:rsidRPr="00577C97">
        <w:rPr>
          <w:rFonts w:cs="B Nazanin" w:hint="cs"/>
          <w:sz w:val="28"/>
          <w:szCs w:val="28"/>
          <w:rtl/>
        </w:rPr>
        <w:t>قابل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قبول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ascii="Arial" w:hAnsi="Arial" w:cs="Arial" w:hint="cs"/>
          <w:sz w:val="28"/>
          <w:szCs w:val="28"/>
          <w:rtl/>
        </w:rPr>
        <w:t>–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غیرقابل</w:t>
      </w:r>
      <w:r w:rsidRPr="00577C97">
        <w:rPr>
          <w:rFonts w:cs="B Nazanin"/>
          <w:sz w:val="28"/>
          <w:szCs w:val="28"/>
          <w:rtl/>
        </w:rPr>
        <w:t xml:space="preserve"> </w:t>
      </w:r>
      <w:r w:rsidRPr="00577C97">
        <w:rPr>
          <w:rFonts w:cs="B Nazanin" w:hint="cs"/>
          <w:sz w:val="28"/>
          <w:szCs w:val="28"/>
          <w:rtl/>
        </w:rPr>
        <w:t>قبول</w:t>
      </w:r>
      <w:r w:rsidR="00577C97">
        <w:rPr>
          <w:rFonts w:cs="B Nazanin" w:hint="cs"/>
          <w:sz w:val="28"/>
          <w:szCs w:val="28"/>
          <w:rtl/>
        </w:rPr>
        <w:t xml:space="preserve">): </w:t>
      </w:r>
    </w:p>
    <w:p w14:paraId="1CBF22F8" w14:textId="77777777" w:rsidR="00DA4A12" w:rsidRPr="00577C97" w:rsidRDefault="00DA4A12" w:rsidP="00DA4A12">
      <w:pPr>
        <w:bidi/>
        <w:rPr>
          <w:rFonts w:cs="B Nazanin"/>
          <w:sz w:val="28"/>
          <w:szCs w:val="28"/>
        </w:rPr>
      </w:pPr>
    </w:p>
    <w:p w14:paraId="4D6D7005" w14:textId="19C87873" w:rsidR="000C7469" w:rsidRPr="00577C97" w:rsidRDefault="000C7469" w:rsidP="00286EA1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577C97">
        <w:rPr>
          <w:rFonts w:cs="B Nazanin" w:hint="cs"/>
          <w:sz w:val="28"/>
          <w:szCs w:val="28"/>
          <w:rtl/>
        </w:rPr>
        <w:t>پیشنهادات و اصلاحات مد نظر داور:</w:t>
      </w:r>
    </w:p>
    <w:p w14:paraId="2A49AB8D" w14:textId="77777777" w:rsidR="00DA4A12" w:rsidRPr="00577C97" w:rsidRDefault="00DA4A12" w:rsidP="00DA4A12">
      <w:pPr>
        <w:bidi/>
        <w:jc w:val="right"/>
        <w:rPr>
          <w:rFonts w:cs="B Nazanin"/>
          <w:b/>
          <w:bCs/>
          <w:sz w:val="24"/>
          <w:szCs w:val="24"/>
          <w:rtl/>
        </w:rPr>
      </w:pPr>
    </w:p>
    <w:p w14:paraId="7E948040" w14:textId="77777777" w:rsidR="00AC50B7" w:rsidRDefault="00AC50B7" w:rsidP="00DA4A12">
      <w:pPr>
        <w:bidi/>
        <w:ind w:right="1080"/>
        <w:jc w:val="right"/>
        <w:rPr>
          <w:rFonts w:cs="B Nazanin"/>
          <w:b/>
          <w:bCs/>
          <w:sz w:val="24"/>
          <w:szCs w:val="24"/>
          <w:rtl/>
        </w:rPr>
      </w:pPr>
    </w:p>
    <w:p w14:paraId="053DBCF5" w14:textId="47220131" w:rsidR="00286EA1" w:rsidRPr="00577C97" w:rsidRDefault="00286EA1" w:rsidP="00AC50B7">
      <w:pPr>
        <w:bidi/>
        <w:ind w:right="1080"/>
        <w:jc w:val="right"/>
        <w:rPr>
          <w:rFonts w:cs="B Nazanin"/>
          <w:b/>
          <w:bCs/>
          <w:sz w:val="24"/>
          <w:szCs w:val="24"/>
          <w:rtl/>
        </w:rPr>
      </w:pPr>
      <w:r w:rsidRPr="00577C97">
        <w:rPr>
          <w:rFonts w:cs="B Nazanin" w:hint="cs"/>
          <w:b/>
          <w:bCs/>
          <w:sz w:val="24"/>
          <w:szCs w:val="24"/>
          <w:rtl/>
        </w:rPr>
        <w:t>تاریخ و امضا:</w:t>
      </w:r>
    </w:p>
    <w:sectPr w:rsidR="00286EA1" w:rsidRPr="00577C97" w:rsidSect="00AE7A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9CD91E" w14:textId="77777777" w:rsidR="00BE2E6E" w:rsidRDefault="00BE2E6E" w:rsidP="00DA4A12">
      <w:pPr>
        <w:spacing w:after="0" w:line="240" w:lineRule="auto"/>
      </w:pPr>
      <w:r>
        <w:separator/>
      </w:r>
    </w:p>
  </w:endnote>
  <w:endnote w:type="continuationSeparator" w:id="0">
    <w:p w14:paraId="04F3C19F" w14:textId="77777777" w:rsidR="00BE2E6E" w:rsidRDefault="00BE2E6E" w:rsidP="00DA4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EDA3B5" w14:textId="77777777" w:rsidR="00DA4A12" w:rsidRDefault="00DA4A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37EE5" w14:textId="77777777" w:rsidR="00DA4A12" w:rsidRDefault="00DA4A1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3D51" w14:textId="77777777" w:rsidR="00DA4A12" w:rsidRDefault="00DA4A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4DD29" w14:textId="77777777" w:rsidR="00BE2E6E" w:rsidRDefault="00BE2E6E" w:rsidP="00DA4A12">
      <w:pPr>
        <w:spacing w:after="0" w:line="240" w:lineRule="auto"/>
      </w:pPr>
      <w:r>
        <w:separator/>
      </w:r>
    </w:p>
  </w:footnote>
  <w:footnote w:type="continuationSeparator" w:id="0">
    <w:p w14:paraId="707CA4B3" w14:textId="77777777" w:rsidR="00BE2E6E" w:rsidRDefault="00BE2E6E" w:rsidP="00DA4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1CB44" w14:textId="77777777" w:rsidR="00DA4A12" w:rsidRDefault="00DA4A1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365520" w14:textId="1A0B3EF9" w:rsidR="00DA4A12" w:rsidRDefault="00DA4A12" w:rsidP="00DA4A12">
    <w:pPr>
      <w:pStyle w:val="Header"/>
      <w:jc w:val="right"/>
    </w:pPr>
    <w:r>
      <w:rPr>
        <w:noProof/>
      </w:rPr>
      <w:drawing>
        <wp:inline distT="0" distB="0" distL="0" distR="0" wp14:anchorId="7EA2684F" wp14:editId="38A7A31E">
          <wp:extent cx="2926080" cy="585216"/>
          <wp:effectExtent l="0" t="0" r="7620" b="5715"/>
          <wp:docPr id="18980527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9697BA" w14:textId="77777777" w:rsidR="00DA4A12" w:rsidRDefault="00DA4A1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C74EF7"/>
    <w:multiLevelType w:val="hybridMultilevel"/>
    <w:tmpl w:val="CD8ADA76"/>
    <w:lvl w:ilvl="0" w:tplc="77F207AA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4262A5"/>
    <w:multiLevelType w:val="hybridMultilevel"/>
    <w:tmpl w:val="7AF8E606"/>
    <w:lvl w:ilvl="0" w:tplc="A74EE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AA5041"/>
    <w:multiLevelType w:val="hybridMultilevel"/>
    <w:tmpl w:val="827EB982"/>
    <w:lvl w:ilvl="0" w:tplc="03C850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O0NDc2MTY2NDcxNzBS0lEKTi0uzszPAykwrgUA/+R/MywAAAA="/>
  </w:docVars>
  <w:rsids>
    <w:rsidRoot w:val="00735005"/>
    <w:rsid w:val="000B2F2B"/>
    <w:rsid w:val="000C7469"/>
    <w:rsid w:val="00103988"/>
    <w:rsid w:val="001C6607"/>
    <w:rsid w:val="00225330"/>
    <w:rsid w:val="00286EA1"/>
    <w:rsid w:val="00577C97"/>
    <w:rsid w:val="005F0AEC"/>
    <w:rsid w:val="00664988"/>
    <w:rsid w:val="00734163"/>
    <w:rsid w:val="00735005"/>
    <w:rsid w:val="008857C6"/>
    <w:rsid w:val="008D562C"/>
    <w:rsid w:val="009156AC"/>
    <w:rsid w:val="00964628"/>
    <w:rsid w:val="00A45CAE"/>
    <w:rsid w:val="00AC50B7"/>
    <w:rsid w:val="00AE7AD2"/>
    <w:rsid w:val="00B1609B"/>
    <w:rsid w:val="00B836C6"/>
    <w:rsid w:val="00BB404F"/>
    <w:rsid w:val="00BE2E6E"/>
    <w:rsid w:val="00C953C1"/>
    <w:rsid w:val="00DA4A12"/>
    <w:rsid w:val="00DF18AF"/>
    <w:rsid w:val="00E85A5F"/>
    <w:rsid w:val="00EF573E"/>
    <w:rsid w:val="00F9424A"/>
    <w:rsid w:val="00FC4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3943B"/>
  <w15:chartTrackingRefBased/>
  <w15:docId w15:val="{E2AD0764-3B95-4767-86E2-27E47ADA4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0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A12"/>
  </w:style>
  <w:style w:type="paragraph" w:styleId="Footer">
    <w:name w:val="footer"/>
    <w:basedOn w:val="Normal"/>
    <w:link w:val="FooterChar"/>
    <w:uiPriority w:val="99"/>
    <w:unhideWhenUsed/>
    <w:rsid w:val="00DA4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fandiar mehrshahi</dc:creator>
  <cp:keywords/>
  <dc:description/>
  <cp:lastModifiedBy>Ghafoori</cp:lastModifiedBy>
  <cp:revision>2</cp:revision>
  <cp:lastPrinted>2024-11-25T08:36:00Z</cp:lastPrinted>
  <dcterms:created xsi:type="dcterms:W3CDTF">2025-07-08T06:04:00Z</dcterms:created>
  <dcterms:modified xsi:type="dcterms:W3CDTF">2025-07-08T06:04:00Z</dcterms:modified>
</cp:coreProperties>
</file>